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3] &lt;- rlnorm(1, 2.65, 0.89)</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4] &lt;- rlnorm(1, 2.65, 0.89)</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3] &lt;- rlnorm(1, 2.65, 0.89)</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4] &lt;-  rlnorm(1, 2.65, 0.89)</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04:54:47Z</dcterms:created>
  <dcterms:modified xsi:type="dcterms:W3CDTF">2022-07-18T04: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